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B15C4" w:rsidRDefault="00E0387F">
      <w:pPr>
        <w:spacing w:before="240" w:after="200"/>
      </w:pPr>
      <w:r>
        <w:t xml:space="preserve">CoolSculpting near </w:t>
      </w:r>
      <w:proofErr w:type="spellStart"/>
      <w:r>
        <w:t>me.Article.Renovo</w:t>
      </w:r>
      <w:proofErr w:type="spellEnd"/>
      <w:r>
        <w:t xml:space="preserve"> </w:t>
      </w:r>
      <w:proofErr w:type="spellStart"/>
      <w:r>
        <w:t>MD.KA</w:t>
      </w:r>
      <w:proofErr w:type="spellEnd"/>
    </w:p>
    <w:p w14:paraId="00000002" w14:textId="77777777" w:rsidR="00EB15C4" w:rsidRDefault="00E0387F">
      <w:pPr>
        <w:spacing w:before="240" w:after="200"/>
      </w:pPr>
      <w:r>
        <w:t>/CoolSculpting near me</w:t>
      </w:r>
    </w:p>
    <w:p w14:paraId="00000003" w14:textId="77777777" w:rsidR="00EB15C4" w:rsidRDefault="00E0387F">
      <w:pPr>
        <w:spacing w:before="240" w:after="200"/>
      </w:pPr>
      <w:r>
        <w:t>KW CoolSculpting near me</w:t>
      </w:r>
    </w:p>
    <w:p w14:paraId="00000004" w14:textId="6F1F1177" w:rsidR="00EB15C4" w:rsidRDefault="00E0387F">
      <w:pPr>
        <w:spacing w:before="240" w:after="200"/>
      </w:pPr>
      <w:r>
        <w:t>Meta: When patients search ‘CoolSculpting near me,’</w:t>
      </w:r>
      <w:r>
        <w:t xml:space="preserve"> there are specific tips to follow to find the best, most reputable provider to achieve remarkable</w:t>
      </w:r>
      <w:r>
        <w:t xml:space="preserve"> fat reduction.</w:t>
      </w:r>
    </w:p>
    <w:p w14:paraId="00000005" w14:textId="77777777" w:rsidR="00EB15C4" w:rsidRDefault="00E0387F">
      <w:pPr>
        <w:spacing w:before="240" w:after="200"/>
      </w:pPr>
      <w:r>
        <w:t>CoolSculpting Near Me | Finding the Best CoolSculpting Northborough Provider</w:t>
      </w:r>
    </w:p>
    <w:p w14:paraId="00000006" w14:textId="4D616B87" w:rsidR="00EB15C4" w:rsidRDefault="00E0387F">
      <w:pPr>
        <w:spacing w:before="240" w:after="200"/>
      </w:pPr>
      <w:r>
        <w:t>Searching “Coo</w:t>
      </w:r>
      <w:r>
        <w:t>lSculpting near me” on Google results in a long list of providers in your area. However, CoolSculpting is a technique-sensitive treatment meaning the more skilled your provider, the better your fat reduction. Therefore, to get the best results, it is essential</w:t>
      </w:r>
      <w:r>
        <w:t xml:space="preserve"> to select the most reputable provider possible. Not only does this ensure you achieve dramatic results, but it also secures a safe, effective procedure free of any risks or side effects. Learn what to look for when </w:t>
      </w:r>
      <w:r w:rsidRPr="00913976">
        <w:rPr>
          <w:u w:val="single"/>
        </w:rPr>
        <w:t>choosing a CoolSculpting provider in</w:t>
      </w:r>
      <w:r w:rsidRPr="00913976">
        <w:rPr>
          <w:u w:val="single"/>
        </w:rPr>
        <w:t xml:space="preserve"> your area</w:t>
      </w:r>
      <w:r>
        <w:t xml:space="preserve"> to get the best results and stay safe. </w:t>
      </w:r>
    </w:p>
    <w:p w14:paraId="00000007" w14:textId="77777777" w:rsidR="00EB15C4" w:rsidRDefault="00E0387F">
      <w:pPr>
        <w:spacing w:before="240" w:after="200"/>
      </w:pPr>
      <w:r>
        <w:t>Finding CoolSculpting Providers in Northborough</w:t>
      </w:r>
    </w:p>
    <w:p w14:paraId="00000008" w14:textId="76233EAE" w:rsidR="00EB15C4" w:rsidRDefault="00E0387F">
      <w:pPr>
        <w:spacing w:before="240" w:after="200"/>
      </w:pPr>
      <w:r>
        <w:t>Searching “CoolSculpting near me” is an excellent</w:t>
      </w:r>
      <w:r>
        <w:t xml:space="preserve"> way to find a treatment provider in Northborough. For a more comprehensive list, try searching for a provider on </w:t>
      </w:r>
      <w:r>
        <w:t>the official CoolSculpting website. If you enter the Northborough zip code, you will see providers sorted, starting with the best-selling provider. This list is the best way to ensure you are selecting a safe, reputable provider.</w:t>
      </w:r>
    </w:p>
    <w:p w14:paraId="00000009" w14:textId="77777777" w:rsidR="00EB15C4" w:rsidRDefault="00E0387F">
      <w:pPr>
        <w:spacing w:before="240" w:after="200"/>
        <w:jc w:val="right"/>
        <w:rPr>
          <w:color w:val="0000FF"/>
          <w:u w:val="single"/>
        </w:rPr>
      </w:pPr>
      <w:hyperlink r:id="rId4">
        <w:r>
          <w:rPr>
            <w:color w:val="0000FF"/>
            <w:u w:val="single"/>
          </w:rPr>
          <w:t>Search the CoolSculpting Directory for Providers Near You &gt;&gt;</w:t>
        </w:r>
      </w:hyperlink>
    </w:p>
    <w:p w14:paraId="0000000A" w14:textId="77777777" w:rsidR="00EB15C4" w:rsidRDefault="00E0387F">
      <w:pPr>
        <w:spacing w:before="240" w:after="200"/>
      </w:pPr>
      <w:r>
        <w:t>Shopping by CoolSculpting Price</w:t>
      </w:r>
    </w:p>
    <w:p w14:paraId="0000000B" w14:textId="15EDE6CA" w:rsidR="00EB15C4" w:rsidRDefault="00E0387F">
      <w:pPr>
        <w:spacing w:before="240" w:after="200"/>
      </w:pPr>
      <w:r>
        <w:t>CoolSculpting cost is a legitimate concern for many potential fat-freezing patients. When they search “CoolSculpting near me,</w:t>
      </w:r>
      <w:r>
        <w:t xml:space="preserve">” they tend to focus on the best deals and savings. While price is an important fat-freezing factor, </w:t>
      </w:r>
      <w:r>
        <w:t>other essential</w:t>
      </w:r>
      <w:r>
        <w:t xml:space="preserve"> things should be</w:t>
      </w:r>
      <w:r>
        <w:t xml:space="preserve"> considered</w:t>
      </w:r>
      <w:r>
        <w:t xml:space="preserve"> when selecting a treatment provider. The truth is that CoolSculpting cost is set by the manufacturer of the ma</w:t>
      </w:r>
      <w:r>
        <w:t>chine and is relatively the same in most places.</w:t>
      </w:r>
    </w:p>
    <w:p w14:paraId="0000000C" w14:textId="119A01E8" w:rsidR="00EB15C4" w:rsidRDefault="00E0387F">
      <w:pPr>
        <w:spacing w:before="240" w:after="200"/>
        <w:jc w:val="right"/>
        <w:rPr>
          <w:u w:val="single"/>
        </w:rPr>
      </w:pPr>
      <w:r>
        <w:rPr>
          <w:u w:val="single"/>
        </w:rPr>
        <w:t>Learn more what</w:t>
      </w:r>
      <w:r>
        <w:rPr>
          <w:u w:val="single"/>
        </w:rPr>
        <w:t xml:space="preserve"> determines</w:t>
      </w:r>
      <w:r>
        <w:rPr>
          <w:u w:val="single"/>
        </w:rPr>
        <w:t xml:space="preserve"> CoolSculpting cost &gt;&gt;</w:t>
      </w:r>
    </w:p>
    <w:p w14:paraId="0000000D" w14:textId="77777777" w:rsidR="00EB15C4" w:rsidRDefault="00E0387F">
      <w:pPr>
        <w:spacing w:before="240" w:after="200"/>
      </w:pPr>
      <w:r>
        <w:t>For the Best Results, Find the Best Provider</w:t>
      </w:r>
    </w:p>
    <w:p w14:paraId="0000000E" w14:textId="09242F5F" w:rsidR="00EB15C4" w:rsidRDefault="00E0387F">
      <w:pPr>
        <w:spacing w:before="240" w:after="200"/>
      </w:pPr>
      <w:r>
        <w:t>Much like other cosmetic treatments, the person performing the procedure affects the patient’s r</w:t>
      </w:r>
      <w:r>
        <w:t>esults and experience. When searching for “CoolSculpting near me,” you should focus on finding the most reputable, professional provider. While searching, it is essential</w:t>
      </w:r>
      <w:r>
        <w:t xml:space="preserve"> to check out previous client testimonials, google reviews, and see if the provider in</w:t>
      </w:r>
      <w:r>
        <w:t xml:space="preserve"> question has </w:t>
      </w:r>
      <w:r w:rsidRPr="00913976">
        <w:rPr>
          <w:u w:val="single"/>
        </w:rPr>
        <w:lastRenderedPageBreak/>
        <w:t>CoolSculpting before and after pictures</w:t>
      </w:r>
      <w:r>
        <w:t xml:space="preserve"> of previous patients. All of those resources will help you get the best idea of what kind of results and experience are possible with each provider.</w:t>
      </w:r>
    </w:p>
    <w:p w14:paraId="0000000F" w14:textId="2BACE4B9" w:rsidR="00EB15C4" w:rsidRDefault="00E0387F">
      <w:pPr>
        <w:spacing w:before="240" w:after="200"/>
      </w:pPr>
      <w:r>
        <w:t>Ultimately, the best way to get a real feel for a Coo</w:t>
      </w:r>
      <w:r>
        <w:t>lSculpting provider is to schedule</w:t>
      </w:r>
      <w:r>
        <w:t xml:space="preserve"> a complimentary consultation. During your visit, you can check out their establishment and speak one-on-one with the staff. A consultation is also an excellent way to voice your concerns in terms of treatment results and e</w:t>
      </w:r>
      <w:r>
        <w:t>xperience. When you schedule a free consultation at Renovo MD, you will speak with one of our many knowledgeable treatment specialists. If CoolSculpting is right for you, our specialists create the perfect treatment plan to fit your needs and budget. Our s</w:t>
      </w:r>
      <w:r>
        <w:t>taff places customer satisfaction above everything.</w:t>
      </w:r>
    </w:p>
    <w:p w14:paraId="00000011" w14:textId="77777777" w:rsidR="00EB15C4" w:rsidRDefault="00E0387F">
      <w:pPr>
        <w:spacing w:before="240" w:after="200"/>
      </w:pPr>
      <w:r>
        <w:t>CoolSculpting Near Me</w:t>
      </w:r>
    </w:p>
    <w:p w14:paraId="00000012" w14:textId="77777777" w:rsidR="00EB15C4" w:rsidRDefault="00E0387F">
      <w:pPr>
        <w:spacing w:before="240" w:after="200"/>
      </w:pPr>
      <w:r>
        <w:t xml:space="preserve">To ensure you have the best CoolSculpting experience in the Northborough, MA area, contact Renovo MD. We </w:t>
      </w:r>
      <w:r>
        <w:t>are a leading provider of fat freezing in the area. Call us at 508-393-6398 to schedule your free consultation or reach out to us online.</w:t>
      </w:r>
    </w:p>
    <w:p w14:paraId="00000013" w14:textId="77777777" w:rsidR="00EB15C4" w:rsidRDefault="00EB15C4"/>
    <w:sectPr w:rsidR="00EB15C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auto"/>
    <w:pitch w:val="default"/>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LQ0sLS0MLGwNDRW0lEKTi0uzszPAykwrAUAnMg1tCwAAAA="/>
  </w:docVars>
  <w:rsids>
    <w:rsidRoot w:val="00EB15C4"/>
    <w:rsid w:val="00913976"/>
    <w:rsid w:val="00E0387F"/>
    <w:rsid w:val="00EB15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E68A0"/>
  <w15:docId w15:val="{9FB39C65-D992-46BD-B526-8A76ECC11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find.coolsculpting.com/find-a-cen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17</Words>
  <Characters>2953</Characters>
  <Application>Microsoft Office Word</Application>
  <DocSecurity>0</DocSecurity>
  <Lines>24</Lines>
  <Paragraphs>6</Paragraphs>
  <ScaleCrop>false</ScaleCrop>
  <Company/>
  <LinksUpToDate>false</LinksUpToDate>
  <CharactersWithSpaces>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5-27T17:58:00Z</dcterms:created>
  <dcterms:modified xsi:type="dcterms:W3CDTF">2021-05-27T18:00:00Z</dcterms:modified>
</cp:coreProperties>
</file>